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498705B0" w:rsidRDefault="498705B0" w:rsidP="00183011">
      <w:r w:rsidRPr="498705B0">
        <w:rPr>
          <w:rFonts w:ascii="Arial" w:eastAsia="Arial" w:hAnsi="Arial" w:cs="Arial"/>
          <w:b/>
          <w:bCs/>
          <w:sz w:val="16"/>
          <w:szCs w:val="16"/>
        </w:rPr>
        <w:t>DOKTORA TEZ JÜRİ ÖNERİ FORMU</w:t>
      </w:r>
    </w:p>
    <w:p w:rsidR="498705B0" w:rsidRDefault="005177E3" w:rsidP="00183011">
      <w:r>
        <w:rPr>
          <w:rFonts w:ascii="Arial" w:eastAsia="Arial" w:hAnsi="Arial" w:cs="Arial"/>
          <w:i/>
          <w:iCs/>
          <w:sz w:val="16"/>
          <w:szCs w:val="16"/>
        </w:rPr>
        <w:t xml:space="preserve">DOCTORAL </w:t>
      </w:r>
      <w:r w:rsidR="57323679" w:rsidRPr="57323679">
        <w:rPr>
          <w:rFonts w:ascii="Arial" w:eastAsia="Arial" w:hAnsi="Arial" w:cs="Arial"/>
          <w:i/>
          <w:iCs/>
          <w:sz w:val="16"/>
          <w:szCs w:val="16"/>
        </w:rPr>
        <w:t>DISSERTATION COMMITTEE PROPOSAL FORM</w:t>
      </w:r>
    </w:p>
    <w:tbl>
      <w:tblPr>
        <w:tblW w:w="16214" w:type="dxa"/>
        <w:tblInd w:w="-1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713"/>
        <w:gridCol w:w="851"/>
        <w:gridCol w:w="992"/>
        <w:gridCol w:w="20"/>
        <w:gridCol w:w="1256"/>
        <w:gridCol w:w="1843"/>
        <w:gridCol w:w="2268"/>
        <w:gridCol w:w="1134"/>
        <w:gridCol w:w="1134"/>
        <w:gridCol w:w="283"/>
        <w:gridCol w:w="2126"/>
        <w:gridCol w:w="2594"/>
      </w:tblGrid>
      <w:tr w:rsidR="00D725CF" w:rsidRPr="00E32EA1" w:rsidTr="00877B6E">
        <w:trPr>
          <w:trHeight w:val="327"/>
        </w:trPr>
        <w:tc>
          <w:tcPr>
            <w:tcW w:w="16214" w:type="dxa"/>
            <w:gridSpan w:val="12"/>
            <w:vAlign w:val="center"/>
          </w:tcPr>
          <w:p w:rsidR="00D725CF" w:rsidRDefault="0086681B" w:rsidP="0086681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</w:p>
          <w:p w:rsidR="001A2D0F" w:rsidRPr="001A2D0F" w:rsidRDefault="00A367D2" w:rsidP="00A367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sz w:val="16"/>
                <w:szCs w:val="16"/>
              </w:rPr>
              <w:t>Student Information</w:t>
            </w:r>
          </w:p>
        </w:tc>
      </w:tr>
      <w:tr w:rsidR="00D725CF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D725CF" w:rsidRPr="00E32EA1" w:rsidRDefault="498705B0" w:rsidP="0086681B">
            <w:pPr>
              <w:autoSpaceDE w:val="0"/>
              <w:autoSpaceDN w:val="0"/>
              <w:adjustRightInd w:val="0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  <w:p w:rsidR="00D725CF" w:rsidRPr="00E32EA1" w:rsidRDefault="57323679" w:rsidP="498705B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epartment-Program</w:t>
            </w:r>
          </w:p>
        </w:tc>
        <w:tc>
          <w:tcPr>
            <w:tcW w:w="12638" w:type="dxa"/>
            <w:gridSpan w:val="8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D725CF" w:rsidRPr="00E32EA1" w:rsidTr="004F0A34">
        <w:trPr>
          <w:trHeight w:val="327"/>
        </w:trPr>
        <w:tc>
          <w:tcPr>
            <w:tcW w:w="3576" w:type="dxa"/>
            <w:gridSpan w:val="4"/>
            <w:vAlign w:val="center"/>
          </w:tcPr>
          <w:p w:rsidR="00D725CF" w:rsidRPr="00E32EA1" w:rsidRDefault="57323679" w:rsidP="0086681B">
            <w:pPr>
              <w:autoSpaceDE w:val="0"/>
              <w:autoSpaceDN w:val="0"/>
              <w:adjustRightInd w:val="0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  <w:p w:rsidR="00D725CF" w:rsidRPr="00E32EA1" w:rsidRDefault="57323679" w:rsidP="498705B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ull Name-Student ID Number</w:t>
            </w:r>
          </w:p>
        </w:tc>
        <w:tc>
          <w:tcPr>
            <w:tcW w:w="7918" w:type="dxa"/>
            <w:gridSpan w:val="6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0" w:type="dxa"/>
            <w:gridSpan w:val="2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4F0A34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Tez Dili</w:t>
            </w:r>
          </w:p>
          <w:p w:rsidR="00877B6E" w:rsidRPr="57323679" w:rsidRDefault="00877B6E" w:rsidP="00877B6E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9317EC">
              <w:rPr>
                <w:rFonts w:ascii="Arial" w:hAnsi="Arial" w:cs="Arial"/>
                <w:bCs/>
                <w:i/>
                <w:sz w:val="16"/>
                <w:szCs w:val="16"/>
              </w:rPr>
              <w:t>Thesis Language</w:t>
            </w:r>
          </w:p>
        </w:tc>
        <w:tc>
          <w:tcPr>
            <w:tcW w:w="6501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ürkçe </w:t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bookmarkEnd w:id="0"/>
          </w:p>
          <w:p w:rsidR="00877B6E" w:rsidRPr="00E32EA1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sz w:val="16"/>
                <w:szCs w:val="16"/>
              </w:rPr>
              <w:t>Turkish</w:t>
            </w:r>
          </w:p>
        </w:tc>
        <w:tc>
          <w:tcPr>
            <w:tcW w:w="6137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Yabancı Dil (...) </w:t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D938E2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  <w:p w:rsidR="00877B6E" w:rsidRPr="00E32EA1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D5CDE">
              <w:rPr>
                <w:rFonts w:ascii="Arial" w:hAnsi="Arial" w:cs="Arial"/>
                <w:bCs/>
                <w:i/>
                <w:sz w:val="16"/>
                <w:szCs w:val="16"/>
              </w:rPr>
              <w:t>Foreign Language (…)</w:t>
            </w:r>
          </w:p>
        </w:tc>
      </w:tr>
      <w:tr w:rsidR="00877B6E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Orijinal Başlığı</w:t>
            </w:r>
          </w:p>
          <w:p w:rsidR="00877B6E" w:rsidRPr="57323679" w:rsidRDefault="00877B6E" w:rsidP="00877B6E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sisOriginalTitle</w:t>
            </w:r>
          </w:p>
        </w:tc>
        <w:tc>
          <w:tcPr>
            <w:tcW w:w="12638" w:type="dxa"/>
            <w:gridSpan w:val="8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*</w:t>
            </w:r>
          </w:p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ranslation of theTitle</w:t>
            </w:r>
          </w:p>
        </w:tc>
        <w:tc>
          <w:tcPr>
            <w:tcW w:w="12638" w:type="dxa"/>
            <w:gridSpan w:val="8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877B6E">
        <w:trPr>
          <w:trHeight w:val="30"/>
        </w:trPr>
        <w:tc>
          <w:tcPr>
            <w:tcW w:w="16214" w:type="dxa"/>
            <w:gridSpan w:val="12"/>
            <w:vAlign w:val="center"/>
          </w:tcPr>
          <w:p w:rsidR="00877B6E" w:rsidRDefault="00877B6E" w:rsidP="00877B6E">
            <w:pPr>
              <w:pStyle w:val="Balk2"/>
              <w:spacing w:before="60" w:after="60"/>
              <w:ind w:left="-357"/>
              <w:jc w:val="center"/>
            </w:pPr>
            <w:r>
              <w:rPr>
                <w:rFonts w:ascii="Arial" w:eastAsia="Arial" w:hAnsi="Arial" w:cs="Arial"/>
                <w:sz w:val="16"/>
                <w:szCs w:val="16"/>
              </w:rPr>
              <w:t>...</w:t>
            </w:r>
            <w:r w:rsidRPr="57323679">
              <w:rPr>
                <w:rFonts w:ascii="Arial" w:eastAsia="Arial" w:hAnsi="Arial" w:cs="Arial"/>
                <w:sz w:val="16"/>
                <w:szCs w:val="16"/>
              </w:rPr>
              <w:t xml:space="preserve"> ENSTİTÜ MÜDÜRLÜĞÜNE,</w:t>
            </w:r>
          </w:p>
          <w:p w:rsidR="00877B6E" w:rsidRPr="006A2499" w:rsidRDefault="00877B6E" w:rsidP="00877B6E">
            <w:pPr>
              <w:pStyle w:val="Balk2"/>
              <w:spacing w:before="60" w:after="60"/>
              <w:ind w:left="-357"/>
              <w:jc w:val="center"/>
              <w:rPr>
                <w:b w:val="0"/>
                <w:i/>
              </w:rPr>
            </w:pPr>
            <w:r w:rsidRPr="006A2499"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>Tograduate</w:t>
            </w:r>
            <w:r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 xml:space="preserve"> School of ...,</w:t>
            </w:r>
          </w:p>
          <w:p w:rsidR="00877B6E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b w:val="0"/>
                <w:bCs w:val="0"/>
                <w:sz w:val="16"/>
                <w:szCs w:val="16"/>
              </w:rPr>
              <w:t>Yukarıda adı yazılı doktora öğrencisinin, sınavını yapmak üzere oluşturulacak jüri önerimiz aşağıda belirtilmektedir.</w:t>
            </w:r>
          </w:p>
          <w:p w:rsidR="00877B6E" w:rsidRPr="001A2D0F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b w:val="0"/>
                <w:bCs w:val="0"/>
                <w:sz w:val="16"/>
                <w:szCs w:val="16"/>
              </w:rPr>
              <w:t xml:space="preserve">Gereği için bilgilerinize arz ederim. Saygılarımla.   </w:t>
            </w:r>
          </w:p>
          <w:p w:rsidR="00877B6E" w:rsidRDefault="00877B6E" w:rsidP="00877B6E">
            <w:pPr>
              <w:pStyle w:val="Balk2"/>
              <w:spacing w:before="0"/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</w:pPr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Theproposal of thecommitteethatwill be formedto test theabovementioneddoctoralstudent is statedbelow. </w:t>
            </w:r>
          </w:p>
          <w:p w:rsidR="00877B6E" w:rsidRPr="006A2499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i/>
                <w:sz w:val="16"/>
                <w:szCs w:val="16"/>
              </w:rPr>
            </w:pPr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I respectfullysubmitforyourconsideration.                                                                  </w:t>
            </w:r>
          </w:p>
          <w:p w:rsidR="00877B6E" w:rsidRPr="00BB3857" w:rsidRDefault="00877B6E" w:rsidP="00877B6E">
            <w:pPr>
              <w:tabs>
                <w:tab w:val="left" w:pos="5220"/>
                <w:tab w:val="left" w:pos="5940"/>
              </w:tabs>
              <w:jc w:val="right"/>
              <w:rPr>
                <w:color w:val="8DB3E2" w:themeColor="text2" w:themeTint="66"/>
              </w:rPr>
            </w:pPr>
            <w:r w:rsidRPr="00BB3857">
              <w:rPr>
                <w:rFonts w:ascii="Arial" w:eastAsia="Arial" w:hAnsi="Arial" w:cs="Arial"/>
                <w:color w:val="8DB3E2" w:themeColor="text2" w:themeTint="66"/>
                <w:sz w:val="16"/>
                <w:szCs w:val="16"/>
              </w:rPr>
              <w:t>Enstitü Anabilim Dalı Başkanı(Tarih-İmza)</w:t>
            </w:r>
          </w:p>
          <w:p w:rsidR="00877B6E" w:rsidRPr="001A2D0F" w:rsidRDefault="00877B6E" w:rsidP="00877B6E">
            <w:pPr>
              <w:tabs>
                <w:tab w:val="left" w:pos="5220"/>
                <w:tab w:val="left" w:pos="5940"/>
              </w:tabs>
              <w:ind w:left="-360" w:firstLine="900"/>
              <w:jc w:val="right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>Head of Department (Date-Signature)</w:t>
            </w:r>
          </w:p>
        </w:tc>
      </w:tr>
      <w:tr w:rsidR="00E95A74" w:rsidRPr="00035074" w:rsidTr="00035074">
        <w:tblPrEx>
          <w:tblLook w:val="04A0"/>
        </w:tblPrEx>
        <w:trPr>
          <w:trHeight w:val="603"/>
        </w:trPr>
        <w:tc>
          <w:tcPr>
            <w:tcW w:w="1713" w:type="dxa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itle</w:t>
            </w:r>
          </w:p>
        </w:tc>
        <w:tc>
          <w:tcPr>
            <w:tcW w:w="992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soyad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Full Name</w:t>
            </w:r>
          </w:p>
        </w:tc>
        <w:tc>
          <w:tcPr>
            <w:tcW w:w="1276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</w:t>
            </w: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>-</w:t>
            </w: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mail Address</w:t>
            </w:r>
          </w:p>
        </w:tc>
        <w:tc>
          <w:tcPr>
            <w:tcW w:w="1843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University</w:t>
            </w:r>
          </w:p>
        </w:tc>
        <w:tc>
          <w:tcPr>
            <w:tcW w:w="2268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Department/Program</w:t>
            </w:r>
          </w:p>
        </w:tc>
        <w:tc>
          <w:tcPr>
            <w:tcW w:w="2268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zmanlık Alan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rea of Expertise</w:t>
            </w:r>
          </w:p>
        </w:tc>
        <w:tc>
          <w:tcPr>
            <w:tcW w:w="2409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Bilimsel çalışmalarına ait anahtar sözcükler (3 adet)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Keywordsbelongingtotheirscientificworks (3 items)</w:t>
            </w:r>
          </w:p>
        </w:tc>
        <w:tc>
          <w:tcPr>
            <w:tcW w:w="2594" w:type="dxa"/>
            <w:vAlign w:val="center"/>
          </w:tcPr>
          <w:p w:rsidR="00E95A74" w:rsidRPr="00E95A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Dil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Yeterliliğ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Language 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ficiency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ez Danışmanı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Thesis Advisor</w:t>
            </w:r>
          </w:p>
        </w:tc>
        <w:tc>
          <w:tcPr>
            <w:tcW w:w="851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CC781E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TMC Member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TMC Member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B27BAF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877B6E" w:rsidRPr="00E32EA1" w:rsidTr="00877B6E">
        <w:tblPrEx>
          <w:tblLook w:val="04A0"/>
        </w:tblPrEx>
        <w:trPr>
          <w:trHeight w:val="197"/>
        </w:trPr>
        <w:tc>
          <w:tcPr>
            <w:tcW w:w="16214" w:type="dxa"/>
            <w:gridSpan w:val="12"/>
            <w:vAlign w:val="center"/>
          </w:tcPr>
          <w:p w:rsidR="00877B6E" w:rsidRPr="00996F49" w:rsidRDefault="00001D14" w:rsidP="00877B6E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001D14">
              <w:rPr>
                <w:rFonts w:ascii="Arial" w:eastAsia="Arial" w:hAnsi="Arial" w:cs="Arial"/>
                <w:b/>
                <w:sz w:val="16"/>
                <w:szCs w:val="16"/>
              </w:rPr>
              <w:t xml:space="preserve">Malatya Turgut Özal </w:t>
            </w:r>
            <w:r w:rsidR="00877B6E" w:rsidRPr="00996F49">
              <w:rPr>
                <w:rFonts w:ascii="Arial" w:eastAsia="Arial" w:hAnsi="Arial" w:cs="Arial"/>
                <w:b/>
                <w:sz w:val="16"/>
                <w:szCs w:val="16"/>
              </w:rPr>
              <w:t>Üniversitesi İçinden 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  <w:p w:rsidR="00877B6E" w:rsidRPr="00E32EA1" w:rsidRDefault="00001D14" w:rsidP="00877B6E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Ö</w:t>
            </w:r>
            <w:r w:rsidR="00877B6E"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U Facul</w:t>
            </w:r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y - CommitteeMemberProposals(Differentthan TMC)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B27BAF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035074">
        <w:tblPrEx>
          <w:tblLook w:val="04A0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</w:tbl>
    <w:p w:rsidR="001A2D0F" w:rsidRDefault="001A2D0F"/>
    <w:p w:rsidR="00CC781E" w:rsidRDefault="00CC781E"/>
    <w:p w:rsidR="00CC781E" w:rsidRDefault="00CC781E"/>
    <w:p w:rsidR="00CC781E" w:rsidRDefault="00CC781E"/>
    <w:p w:rsidR="00CC781E" w:rsidRDefault="00CC781E"/>
    <w:p w:rsidR="00CC781E" w:rsidRDefault="00CC781E"/>
    <w:p w:rsidR="00CC781E" w:rsidRPr="004C47F6" w:rsidRDefault="00CC781E">
      <w:pPr>
        <w:rPr>
          <w:i/>
        </w:rPr>
      </w:pPr>
    </w:p>
    <w:p w:rsidR="00CC781E" w:rsidRDefault="00CC781E"/>
    <w:tbl>
      <w:tblPr>
        <w:tblW w:w="16214" w:type="dxa"/>
        <w:tblInd w:w="-1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713"/>
        <w:gridCol w:w="851"/>
        <w:gridCol w:w="992"/>
        <w:gridCol w:w="1418"/>
        <w:gridCol w:w="1701"/>
        <w:gridCol w:w="2268"/>
        <w:gridCol w:w="2268"/>
        <w:gridCol w:w="2409"/>
        <w:gridCol w:w="2594"/>
      </w:tblGrid>
      <w:tr w:rsidR="00E95A74" w:rsidRPr="00035074" w:rsidTr="00E95A74">
        <w:trPr>
          <w:trHeight w:val="603"/>
        </w:trPr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itl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soyad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FullNam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95A74">
              <w:rPr>
                <w:rFonts w:ascii="Arial" w:hAnsi="Arial" w:cs="Arial"/>
                <w:b/>
                <w:sz w:val="16"/>
                <w:szCs w:val="16"/>
              </w:rPr>
              <w:t>E-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mailAdres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-mailAddres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Univers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Dalı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/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Program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Department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/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gra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zmanlıkAlan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reaofExpertis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Bilimselçalışmalarınaaitanahtarsözcükler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(3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et)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Keywordsbelongingtotheirscientificworks (3 items)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Dil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Yeterliliğ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Language 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ficiency</w:t>
            </w:r>
          </w:p>
        </w:tc>
      </w:tr>
      <w:tr w:rsidR="00262B5C" w:rsidRPr="00E32EA1" w:rsidTr="00877B6E">
        <w:trPr>
          <w:trHeight w:val="197"/>
        </w:trPr>
        <w:tc>
          <w:tcPr>
            <w:tcW w:w="16214" w:type="dxa"/>
            <w:gridSpan w:val="9"/>
            <w:vAlign w:val="center"/>
          </w:tcPr>
          <w:p w:rsidR="00262B5C" w:rsidRPr="00996F49" w:rsidRDefault="00001D14" w:rsidP="00262B5C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001D14">
              <w:rPr>
                <w:rFonts w:ascii="Arial" w:eastAsia="Arial" w:hAnsi="Arial" w:cs="Arial"/>
                <w:b/>
                <w:sz w:val="16"/>
                <w:szCs w:val="16"/>
              </w:rPr>
              <w:t xml:space="preserve">Malatya Turgut Özal </w:t>
            </w:r>
            <w:r w:rsidR="00262B5C" w:rsidRPr="00996F49">
              <w:rPr>
                <w:rFonts w:ascii="Arial" w:eastAsia="Arial" w:hAnsi="Arial" w:cs="Arial"/>
                <w:b/>
                <w:sz w:val="16"/>
                <w:szCs w:val="16"/>
              </w:rPr>
              <w:t>Üniversitesi Dışından 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  <w:p w:rsidR="00262B5C" w:rsidRPr="00001D14" w:rsidRDefault="00001D14" w:rsidP="00001D1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Non-M</w:t>
            </w:r>
            <w:r w:rsidR="00262B5C"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U Faculty - CommitteeMemberProposals</w:t>
            </w:r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(Differentthan TMC)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257F27" w:rsidRPr="00E32EA1" w:rsidTr="00E95A74">
        <w:trPr>
          <w:trHeight w:val="19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Proposal</w:t>
            </w:r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</w:tbl>
    <w:p w:rsidR="00D725CF" w:rsidRPr="00E32EA1" w:rsidRDefault="57323679" w:rsidP="00D725CF">
      <w:pPr>
        <w:tabs>
          <w:tab w:val="left" w:pos="5220"/>
          <w:tab w:val="left" w:pos="5940"/>
        </w:tabs>
        <w:rPr>
          <w:rFonts w:ascii="Arial" w:hAnsi="Arial" w:cs="Arial"/>
          <w:b/>
          <w:sz w:val="16"/>
          <w:szCs w:val="16"/>
        </w:rPr>
      </w:pPr>
      <w:r w:rsidRPr="57323679">
        <w:rPr>
          <w:rFonts w:ascii="Arial" w:eastAsia="Arial" w:hAnsi="Arial" w:cs="Arial"/>
          <w:b/>
          <w:bCs/>
          <w:sz w:val="16"/>
          <w:szCs w:val="16"/>
        </w:rPr>
        <w:t xml:space="preserve">NOT: </w:t>
      </w:r>
    </w:p>
    <w:p w:rsidR="00D725CF" w:rsidRPr="00877B6E" w:rsidRDefault="57323679" w:rsidP="57323679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>Enstitü Yönetim Kurulu gerekli gördüğü takdirde önerilen liste dışından da jüri seçebilir.</w:t>
      </w:r>
    </w:p>
    <w:p w:rsidR="006A2499" w:rsidRPr="00877B6E" w:rsidRDefault="006A2499" w:rsidP="006A2499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Institute Board of Management can choose the committee apart from the list if found necessary. </w:t>
      </w:r>
    </w:p>
    <w:p w:rsidR="00877B6E" w:rsidRPr="00877B6E" w:rsidRDefault="004F0A34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>E</w:t>
      </w:r>
      <w:r w:rsidR="00877B6E" w:rsidRPr="00877B6E">
        <w:rPr>
          <w:rFonts w:ascii="Arial" w:eastAsia="Arial" w:hAnsi="Arial" w:cs="Arial"/>
          <w:color w:val="FF0000"/>
          <w:sz w:val="14"/>
          <w:szCs w:val="14"/>
        </w:rPr>
        <w:t>n az 3’ü başka yükseköğretim kurumlarının Anabilim Dalları’ndan ve olabildiğince farklı üniversitelerden önerilmelidir</w:t>
      </w:r>
      <w:r w:rsidR="00877B6E" w:rsidRPr="00877B6E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:rsidR="00877B6E" w:rsidRPr="00877B6E" w:rsidRDefault="00877B6E" w:rsidP="00877B6E">
      <w:pPr>
        <w:pStyle w:val="ListeParagraf"/>
        <w:ind w:left="360"/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At least three of the members must be proposed from the related departments of other higher education institutions and from various universities as much as possible</w:t>
      </w:r>
    </w:p>
    <w:p w:rsidR="00877B6E" w:rsidRPr="00877B6E" w:rsidRDefault="004F0A34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 xml:space="preserve">En az 3’ü </w:t>
      </w:r>
      <w:r w:rsidR="00001D14">
        <w:rPr>
          <w:rFonts w:ascii="Arial" w:eastAsia="Arial" w:hAnsi="Arial" w:cs="Arial"/>
          <w:color w:val="FF0000"/>
          <w:sz w:val="14"/>
          <w:szCs w:val="14"/>
        </w:rPr>
        <w:t>M</w:t>
      </w:r>
      <w:r w:rsidR="00877B6E" w:rsidRPr="00877B6E">
        <w:rPr>
          <w:rFonts w:ascii="Arial" w:eastAsia="Arial" w:hAnsi="Arial" w:cs="Arial"/>
          <w:color w:val="FF0000"/>
          <w:sz w:val="14"/>
          <w:szCs w:val="14"/>
        </w:rPr>
        <w:t>TÜ’deki ilgili Anabilim Dalından önerilmelidir</w:t>
      </w:r>
      <w:r w:rsidR="00877B6E" w:rsidRPr="00877B6E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:rsidR="00877B6E" w:rsidRPr="00877B6E" w:rsidRDefault="00877B6E" w:rsidP="00877B6E">
      <w:pPr>
        <w:ind w:left="360"/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At least three of the members must be proposed from the related department of </w:t>
      </w:r>
      <w:r w:rsidR="00001D14">
        <w:rPr>
          <w:rFonts w:ascii="Arial" w:hAnsi="Arial" w:cs="Arial"/>
          <w:i/>
          <w:color w:val="FF0000"/>
          <w:sz w:val="14"/>
          <w:szCs w:val="14"/>
          <w:lang w:val="en-GB"/>
        </w:rPr>
        <w:t>M</w:t>
      </w: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TÜ.</w:t>
      </w:r>
    </w:p>
    <w:p w:rsidR="00D82F15" w:rsidRPr="00877B6E" w:rsidRDefault="57323679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Dil yeterliliğin YÖK yabancı dille eğitim-öğretim yapılmasında uyulacak esaslara ilişkin yönetmelik uyarınca </w:t>
      </w:r>
    </w:p>
    <w:p w:rsidR="00D82F15" w:rsidRPr="00877B6E" w:rsidRDefault="57323679" w:rsidP="00D82F15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-Mezun olunan üniversite yabancı dille eğitim yapıyor ise üniversitenin adı,    -Sınav ise sınavın adı ve alınan </w:t>
      </w:r>
      <w:r w:rsidR="00262B5C" w:rsidRPr="00877B6E">
        <w:rPr>
          <w:rFonts w:ascii="Arial" w:eastAsia="Arial" w:hAnsi="Arial" w:cs="Arial"/>
          <w:color w:val="FF0000"/>
          <w:sz w:val="14"/>
          <w:szCs w:val="14"/>
        </w:rPr>
        <w:t>puan yazılmalıdır</w:t>
      </w:r>
      <w:r w:rsidRPr="00877B6E">
        <w:rPr>
          <w:rFonts w:ascii="Arial" w:eastAsia="Arial" w:hAnsi="Arial" w:cs="Arial"/>
          <w:color w:val="FF0000"/>
          <w:sz w:val="14"/>
          <w:szCs w:val="14"/>
        </w:rPr>
        <w:t>.</w:t>
      </w:r>
    </w:p>
    <w:p w:rsidR="006A2499" w:rsidRPr="00877B6E" w:rsidRDefault="006A2499" w:rsidP="00D82F15">
      <w:pPr>
        <w:ind w:left="360"/>
        <w:jc w:val="both"/>
        <w:rPr>
          <w:rFonts w:ascii="Arial" w:eastAsia="Arial" w:hAnsi="Arial" w:cs="Arial"/>
          <w:i/>
          <w:color w:val="FF0000"/>
          <w:sz w:val="14"/>
          <w:szCs w:val="14"/>
        </w:rPr>
      </w:pPr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Accordingtothe YOK regulation on </w:t>
      </w:r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theprinciplestofollowforeducation in a foreignlanguage</w:t>
      </w:r>
    </w:p>
    <w:p w:rsidR="0095074A" w:rsidRPr="00877B6E" w:rsidRDefault="0095074A" w:rsidP="00D82F15">
      <w:pPr>
        <w:ind w:left="360"/>
        <w:jc w:val="both"/>
        <w:rPr>
          <w:rFonts w:ascii="Arial" w:hAnsi="Arial" w:cs="Arial"/>
          <w:i/>
          <w:color w:val="FF0000"/>
          <w:sz w:val="14"/>
          <w:szCs w:val="14"/>
        </w:rPr>
      </w:pPr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-Ifthelecturer’sgraduation is from a universitywhosemedium of instruction is therelatedforeignlanguage, the name of theuniversity,     -Ifthere is a test, the</w:t>
      </w:r>
      <w:r w:rsidR="00EA15B8" w:rsidRPr="00877B6E">
        <w:rPr>
          <w:rFonts w:ascii="Arial" w:eastAsia="Arial" w:hAnsi="Arial" w:cs="Arial"/>
          <w:i/>
          <w:color w:val="FF0000"/>
          <w:sz w:val="14"/>
          <w:szCs w:val="14"/>
        </w:rPr>
        <w:t>title</w:t>
      </w:r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of the test must be stated.</w:t>
      </w:r>
    </w:p>
    <w:p w:rsidR="00877B6E" w:rsidRPr="00877B6E" w:rsidRDefault="00877B6E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>Eş danışman jüri üyesi olamayacağından önerilmemesi gerekmektedir.</w:t>
      </w:r>
    </w:p>
    <w:p w:rsidR="00877B6E" w:rsidRDefault="00877B6E" w:rsidP="00877B6E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  <w:bookmarkStart w:id="1" w:name="OLE_LINK1"/>
      <w:bookmarkStart w:id="2" w:name="OLE_LINK2"/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The co-Advisor cannot become a jury member.</w:t>
      </w:r>
      <w:bookmarkEnd w:id="1"/>
      <w:bookmarkEnd w:id="2"/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Therefore, they cannot be proposed as a member. </w:t>
      </w:r>
    </w:p>
    <w:p w:rsidR="00877B6E" w:rsidRDefault="00877B6E" w:rsidP="00877B6E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:rsidR="005177E3" w:rsidRPr="00755E49" w:rsidRDefault="00877B6E" w:rsidP="005177E3">
      <w:pPr>
        <w:ind w:left="360"/>
        <w:jc w:val="both"/>
        <w:rPr>
          <w:rFonts w:ascii="Arial" w:hAnsi="Arial" w:cs="Arial"/>
          <w:color w:val="FF0000"/>
          <w:sz w:val="14"/>
          <w:szCs w:val="16"/>
        </w:rPr>
      </w:pPr>
      <w:bookmarkStart w:id="3" w:name="_GoBack"/>
      <w:bookmarkEnd w:id="3"/>
      <w:r w:rsidRPr="00755E49">
        <w:rPr>
          <w:rFonts w:ascii="Arial" w:hAnsi="Arial" w:cs="Arial"/>
          <w:color w:val="FF0000"/>
          <w:sz w:val="14"/>
          <w:szCs w:val="16"/>
        </w:rPr>
        <w:t>*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>Yabancı dilde</w:t>
      </w:r>
      <w:r w:rsidR="005177E3">
        <w:rPr>
          <w:rFonts w:ascii="Arial" w:hAnsi="Arial" w:cs="Arial"/>
          <w:color w:val="FF0000"/>
          <w:sz w:val="14"/>
          <w:szCs w:val="16"/>
        </w:rPr>
        <w:t>ki başlığın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 xml:space="preserve"> Türkçe çevirisi, Türkçe </w:t>
      </w:r>
      <w:r w:rsidR="005177E3">
        <w:rPr>
          <w:rFonts w:ascii="Arial" w:hAnsi="Arial" w:cs="Arial"/>
          <w:color w:val="FF0000"/>
          <w:sz w:val="14"/>
          <w:szCs w:val="16"/>
        </w:rPr>
        <w:t>başlığın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 xml:space="preserve"> ise İngilizce çevirisi yazılacaktır.</w:t>
      </w:r>
    </w:p>
    <w:p w:rsidR="00C117C2" w:rsidRPr="00C117C2" w:rsidRDefault="00C117C2" w:rsidP="00C117C2">
      <w:pPr>
        <w:ind w:firstLine="360"/>
        <w:jc w:val="both"/>
        <w:rPr>
          <w:rFonts w:ascii="Calibri Light" w:hAnsi="Calibri Light" w:cs="Calibri Light"/>
          <w:i/>
          <w:color w:val="FF0000"/>
          <w:sz w:val="18"/>
          <w:szCs w:val="20"/>
        </w:rPr>
      </w:pPr>
      <w:r w:rsidRPr="00C117C2">
        <w:rPr>
          <w:rFonts w:ascii="Calibri Light" w:hAnsi="Calibri Light" w:cs="Calibri Light"/>
          <w:i/>
          <w:color w:val="FF0000"/>
          <w:sz w:val="16"/>
        </w:rPr>
        <w:t>Fortitles in a foreignlanguageTurkishtranslation is required, fortitles in Turkish English translation is required.</w:t>
      </w:r>
    </w:p>
    <w:p w:rsidR="00877B6E" w:rsidRPr="00877B6E" w:rsidRDefault="00877B6E" w:rsidP="005177E3">
      <w:pPr>
        <w:ind w:left="360"/>
        <w:jc w:val="both"/>
        <w:rPr>
          <w:rFonts w:ascii="Arial" w:hAnsi="Arial" w:cs="Arial"/>
          <w:b/>
          <w:i/>
          <w:sz w:val="14"/>
          <w:szCs w:val="14"/>
          <w:lang w:val="en-GB"/>
        </w:rPr>
      </w:pPr>
    </w:p>
    <w:p w:rsidR="009C5AE8" w:rsidRPr="00877B6E" w:rsidRDefault="009C5AE8" w:rsidP="0095074A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:rsidR="009C5AE8" w:rsidRPr="00877B6E" w:rsidRDefault="009C5AE8" w:rsidP="009C5AE8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TİK: Tez İzleme Komitesi </w:t>
      </w:r>
    </w:p>
    <w:p w:rsidR="009C5AE8" w:rsidRPr="00877B6E" w:rsidRDefault="009C5AE8" w:rsidP="0095074A">
      <w:pPr>
        <w:tabs>
          <w:tab w:val="left" w:pos="5220"/>
          <w:tab w:val="left" w:pos="5940"/>
        </w:tabs>
        <w:ind w:left="360"/>
        <w:rPr>
          <w:rFonts w:ascii="Arial" w:hAnsi="Arial" w:cs="Arial"/>
          <w:b/>
          <w:i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TMC: Thesis Monitoring Committee</w:t>
      </w:r>
    </w:p>
    <w:p w:rsidR="0095074A" w:rsidRPr="00877B6E" w:rsidRDefault="0095074A" w:rsidP="0095074A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</w:p>
    <w:p w:rsidR="004C47F6" w:rsidRDefault="004C47F6" w:rsidP="006A2499">
      <w:pPr>
        <w:ind w:left="360"/>
        <w:jc w:val="both"/>
        <w:rPr>
          <w:rFonts w:ascii="Arial" w:eastAsia="Arial" w:hAnsi="Arial" w:cs="Arial"/>
          <w:color w:val="FF0000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6A2499" w:rsidRPr="00183011" w:rsidRDefault="006A2499" w:rsidP="00183011">
      <w:pPr>
        <w:rPr>
          <w:i/>
        </w:rPr>
      </w:pPr>
    </w:p>
    <w:sectPr w:rsidR="006A2499" w:rsidRPr="00183011" w:rsidSect="00E8363F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567" w:right="181" w:bottom="709" w:left="1418" w:header="283" w:footer="454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6A51" w:rsidRDefault="00116A51">
      <w:r>
        <w:separator/>
      </w:r>
    </w:p>
  </w:endnote>
  <w:endnote w:type="continuationSeparator" w:id="1">
    <w:p w:rsidR="00116A51" w:rsidRDefault="00116A5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A2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1D14" w:rsidRDefault="00183011" w:rsidP="00001D14">
    <w:r>
      <w:rPr>
        <w:i/>
      </w:rPr>
      <w:t>(</w:t>
    </w:r>
    <w:r w:rsidRPr="004C47F6">
      <w:rPr>
        <w:i/>
      </w:rPr>
      <w:t xml:space="preserve">Form No: FR-0300; </w:t>
    </w:r>
    <w:r w:rsidR="00001D14">
      <w:rPr>
        <w:rFonts w:ascii="Arial" w:hAnsi="Arial" w:cs="Arial"/>
        <w:i/>
        <w:sz w:val="16"/>
        <w:szCs w:val="16"/>
      </w:rPr>
      <w:t xml:space="preserve">Revizyon Tarihi: 01.09.2020; </w:t>
    </w:r>
    <w:r w:rsidR="00001D14">
      <w:rPr>
        <w:rFonts w:ascii="Arial" w:hAnsi="Arial" w:cs="Arial"/>
        <w:i/>
        <w:sz w:val="16"/>
      </w:rPr>
      <w:t>Revizyon No: 00)</w:t>
    </w:r>
  </w:p>
  <w:p w:rsidR="00183011" w:rsidRDefault="00183011" w:rsidP="00001D14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011" w:rsidRDefault="00183011">
    <w:pPr>
      <w:pStyle w:val="Altbilgi"/>
      <w:rPr>
        <w:i/>
        <w:sz w:val="16"/>
        <w:szCs w:val="16"/>
      </w:rPr>
    </w:pPr>
    <w:r>
      <w:rPr>
        <w:i/>
      </w:rPr>
      <w:t>(</w:t>
    </w:r>
    <w:r w:rsidRPr="004C47F6">
      <w:rPr>
        <w:i/>
      </w:rPr>
      <w:t xml:space="preserve">Form No: FR-0300; Revizyon Tarihi: </w:t>
    </w:r>
    <w:r w:rsidR="00847CD2">
      <w:rPr>
        <w:i/>
      </w:rPr>
      <w:t>27.11.2019; Revizyon No: 08</w:t>
    </w:r>
    <w:r>
      <w:rPr>
        <w:i/>
      </w:rPr>
      <w:t>)</w:t>
    </w:r>
  </w:p>
  <w:p w:rsidR="00183011" w:rsidRDefault="00183011" w:rsidP="00183011">
    <w:pPr>
      <w:pStyle w:val="Altbilgi"/>
      <w:jc w:val="center"/>
    </w:pPr>
    <w:r w:rsidRPr="00466F66">
      <w:rPr>
        <w:i/>
        <w:sz w:val="16"/>
        <w:szCs w:val="16"/>
      </w:rPr>
      <w:t xml:space="preserve">(Bu form </w:t>
    </w:r>
    <w:r w:rsidRPr="00466F66">
      <w:rPr>
        <w:b/>
        <w:i/>
        <w:sz w:val="16"/>
        <w:szCs w:val="16"/>
      </w:rPr>
      <w:t>Fen Bilimleri Enstitüsü</w:t>
    </w:r>
    <w:r w:rsidRPr="00466F66">
      <w:rPr>
        <w:i/>
        <w:sz w:val="16"/>
        <w:szCs w:val="16"/>
      </w:rPr>
      <w:t xml:space="preserve"> tarafından geliştirilmiştir.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6A51" w:rsidRDefault="00116A51">
      <w:r>
        <w:separator/>
      </w:r>
    </w:p>
  </w:footnote>
  <w:footnote w:type="continuationSeparator" w:id="1">
    <w:p w:rsidR="00116A51" w:rsidRDefault="00116A5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6014" w:rsidRDefault="00D938E2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096954" o:spid="_x0000_s2052" type="#_x0000_t75" style="position:absolute;margin-left:0;margin-top:0;width:750.95pt;height:530.9pt;z-index:-251654144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781E" w:rsidRDefault="00001D14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 w:rsidRPr="00001D14">
      <w:rPr>
        <w:noProof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204970</wp:posOffset>
          </wp:positionH>
          <wp:positionV relativeFrom="paragraph">
            <wp:posOffset>-27305</wp:posOffset>
          </wp:positionV>
          <wp:extent cx="835660" cy="714375"/>
          <wp:effectExtent l="19050" t="0" r="2540" b="0"/>
          <wp:wrapNone/>
          <wp:docPr id="2" name="Resim 2" descr="C:\Users\pcr\Pictures\unnam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2" descr="C:\Users\pcr\Pictures\unnamed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5660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938E2" w:rsidRPr="00D938E2">
      <w:rPr>
        <w:noProof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691.1pt;margin-top:-1.4pt;width:68.25pt;height:24.75pt;z-index:251658752;mso-position-horizontal-relative:text;mso-position-vertical-relative:text" stroked="f">
          <v:textbox>
            <w:txbxContent>
              <w:p w:rsidR="00CC781E" w:rsidRPr="00CC781E" w:rsidRDefault="00CC781E" w:rsidP="00CC781E">
                <w:pPr>
                  <w:pStyle w:val="stbilgi"/>
                  <w:tabs>
                    <w:tab w:val="clear" w:pos="9072"/>
                    <w:tab w:val="right" w:pos="9000"/>
                  </w:tabs>
                  <w:ind w:left="180"/>
                  <w:rPr>
                    <w:sz w:val="20"/>
                  </w:rPr>
                </w:pPr>
                <w:r w:rsidRPr="00CC781E">
                  <w:rPr>
                    <w:rFonts w:ascii="Arial" w:hAnsi="Arial" w:cs="Arial"/>
                    <w:sz w:val="18"/>
                    <w:szCs w:val="22"/>
                  </w:rPr>
                  <w:t xml:space="preserve">Sayfa </w:t>
                </w:r>
                <w:r>
                  <w:rPr>
                    <w:rFonts w:ascii="Arial" w:hAnsi="Arial" w:cs="Arial"/>
                    <w:sz w:val="18"/>
                    <w:szCs w:val="22"/>
                  </w:rPr>
                  <w:t>2</w:t>
                </w:r>
                <w:r w:rsidRPr="00CC781E">
                  <w:rPr>
                    <w:rFonts w:ascii="Arial" w:hAnsi="Arial" w:cs="Arial"/>
                    <w:sz w:val="18"/>
                    <w:szCs w:val="22"/>
                  </w:rPr>
                  <w:t>/2</w:t>
                </w:r>
              </w:p>
              <w:p w:rsidR="00CC781E" w:rsidRDefault="00CC781E"/>
            </w:txbxContent>
          </v:textbox>
        </v:shape>
      </w:pic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CC781E" w:rsidRDefault="00CC781E" w:rsidP="00CC781E">
    <w:pPr>
      <w:rPr>
        <w:rFonts w:ascii="Arial" w:eastAsia="Arial" w:hAnsi="Arial" w:cs="Arial"/>
        <w:b/>
        <w:bCs/>
        <w:sz w:val="16"/>
        <w:szCs w:val="16"/>
      </w:rPr>
    </w:pPr>
  </w:p>
  <w:p w:rsidR="00183011" w:rsidRDefault="00CC781E" w:rsidP="00CC781E">
    <w:pPr>
      <w:pStyle w:val="stbilgi"/>
      <w:tabs>
        <w:tab w:val="clear" w:pos="9072"/>
        <w:tab w:val="right" w:pos="9000"/>
      </w:tabs>
      <w:ind w:left="180"/>
      <w:rPr>
        <w:rFonts w:ascii="Arial" w:eastAsia="Arial" w:hAnsi="Arial" w:cs="Arial"/>
        <w:b/>
        <w:bCs/>
        <w:sz w:val="16"/>
        <w:szCs w:val="16"/>
      </w:rPr>
    </w:pPr>
    <w:r>
      <w:rPr>
        <w:rFonts w:ascii="Arial" w:eastAsia="Arial" w:hAnsi="Arial" w:cs="Arial"/>
        <w:b/>
        <w:bCs/>
        <w:sz w:val="16"/>
        <w:szCs w:val="16"/>
      </w:rPr>
      <w:tab/>
    </w:r>
    <w:r>
      <w:rPr>
        <w:rFonts w:ascii="Arial" w:eastAsia="Arial" w:hAnsi="Arial" w:cs="Arial"/>
        <w:b/>
        <w:bCs/>
        <w:sz w:val="16"/>
        <w:szCs w:val="16"/>
      </w:rPr>
      <w:tab/>
    </w:r>
  </w:p>
  <w:p w:rsidR="00CC781E" w:rsidRPr="00CC781E" w:rsidRDefault="00CC781E" w:rsidP="00CC781E">
    <w:pPr>
      <w:pStyle w:val="stbilgi"/>
      <w:tabs>
        <w:tab w:val="clear" w:pos="9072"/>
        <w:tab w:val="right" w:pos="9000"/>
      </w:tabs>
      <w:ind w:left="180"/>
      <w:rPr>
        <w:sz w:val="20"/>
      </w:rPr>
    </w:pPr>
    <w:r w:rsidRPr="498705B0">
      <w:rPr>
        <w:rFonts w:ascii="Arial" w:eastAsia="Arial" w:hAnsi="Arial" w:cs="Arial"/>
        <w:b/>
        <w:bCs/>
        <w:sz w:val="16"/>
        <w:szCs w:val="16"/>
      </w:rPr>
      <w:t>DOKTORA TEZ JÜRİ ÖNERİ FORMU</w:t>
    </w:r>
  </w:p>
  <w:p w:rsidR="0086681B" w:rsidRPr="00CC781E" w:rsidRDefault="00CC781E" w:rsidP="00CC781E">
    <w:pPr>
      <w:jc w:val="center"/>
      <w:rPr>
        <w:sz w:val="20"/>
      </w:rPr>
    </w:pPr>
    <w:r w:rsidRPr="57323679">
      <w:rPr>
        <w:rFonts w:ascii="Arial" w:eastAsia="Arial" w:hAnsi="Arial" w:cs="Arial"/>
        <w:i/>
        <w:iCs/>
        <w:sz w:val="16"/>
        <w:szCs w:val="16"/>
      </w:rPr>
      <w:t>DOCTORATE DISSERTATION COMMITTEE PROPOSAL FORM</w:t>
    </w:r>
    <w:r w:rsidR="0086681B">
      <w:rPr>
        <w:rFonts w:ascii="Arial" w:hAnsi="Arial" w:cs="Arial"/>
        <w:b/>
        <w:sz w:val="22"/>
        <w:szCs w:val="22"/>
      </w:rP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781E" w:rsidRPr="00CC781E" w:rsidRDefault="00001D14" w:rsidP="00CC781E">
    <w:pPr>
      <w:pStyle w:val="stbilgi"/>
      <w:tabs>
        <w:tab w:val="clear" w:pos="9072"/>
        <w:tab w:val="right" w:pos="9000"/>
      </w:tabs>
      <w:ind w:left="180"/>
      <w:jc w:val="right"/>
      <w:rPr>
        <w:sz w:val="20"/>
      </w:rPr>
    </w:pPr>
    <w:r>
      <w:rPr>
        <w:rFonts w:ascii="Arial" w:hAnsi="Arial" w:cs="Arial"/>
        <w:noProof/>
        <w:sz w:val="18"/>
        <w:szCs w:val="22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3843020</wp:posOffset>
          </wp:positionH>
          <wp:positionV relativeFrom="paragraph">
            <wp:posOffset>-27305</wp:posOffset>
          </wp:positionV>
          <wp:extent cx="771525" cy="666750"/>
          <wp:effectExtent l="19050" t="0" r="9525" b="0"/>
          <wp:wrapNone/>
          <wp:docPr id="69" name="Resim 2" descr="C:\Users\pcr\Pictures\unnam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2" descr="C:\Users\pcr\Pictures\unnamed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666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C781E" w:rsidRPr="00CC781E">
      <w:rPr>
        <w:rFonts w:ascii="Arial" w:hAnsi="Arial" w:cs="Arial"/>
        <w:sz w:val="18"/>
        <w:szCs w:val="22"/>
      </w:rPr>
      <w:t xml:space="preserve">Sayfa </w:t>
    </w:r>
    <w:r w:rsidR="00CC781E">
      <w:rPr>
        <w:rFonts w:ascii="Arial" w:hAnsi="Arial" w:cs="Arial"/>
        <w:sz w:val="18"/>
        <w:szCs w:val="22"/>
      </w:rPr>
      <w:t>1</w:t>
    </w:r>
    <w:r w:rsidR="00CC781E" w:rsidRPr="00CC781E">
      <w:rPr>
        <w:rFonts w:ascii="Arial" w:hAnsi="Arial" w:cs="Arial"/>
        <w:sz w:val="18"/>
        <w:szCs w:val="22"/>
      </w:rPr>
      <w:t>/2</w:t>
    </w:r>
  </w:p>
  <w:p w:rsidR="00CC781E" w:rsidRDefault="00CC781E" w:rsidP="00CC781E">
    <w:pPr>
      <w:pStyle w:val="stbilgi"/>
      <w:jc w:val="right"/>
    </w:pPr>
  </w:p>
  <w:p w:rsidR="00001D14" w:rsidRDefault="00001D14" w:rsidP="00CC781E">
    <w:pPr>
      <w:pStyle w:val="stbilgi"/>
      <w:jc w:val="right"/>
    </w:pPr>
  </w:p>
  <w:p w:rsidR="00001D14" w:rsidRDefault="00001D14" w:rsidP="00CC781E">
    <w:pPr>
      <w:pStyle w:val="stbilgi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hyphenationZone w:val="425"/>
  <w:characterSpacingControl w:val="doNotCompress"/>
  <w:savePreviewPicture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1D14"/>
    <w:rsid w:val="00007D6A"/>
    <w:rsid w:val="00035074"/>
    <w:rsid w:val="00036AB5"/>
    <w:rsid w:val="0005454E"/>
    <w:rsid w:val="000744A6"/>
    <w:rsid w:val="000A2E21"/>
    <w:rsid w:val="00116A51"/>
    <w:rsid w:val="00120A0E"/>
    <w:rsid w:val="00134EDF"/>
    <w:rsid w:val="00164551"/>
    <w:rsid w:val="00183011"/>
    <w:rsid w:val="00184711"/>
    <w:rsid w:val="001A2D0F"/>
    <w:rsid w:val="001F5C62"/>
    <w:rsid w:val="00257F27"/>
    <w:rsid w:val="00262B5C"/>
    <w:rsid w:val="002760EE"/>
    <w:rsid w:val="002C64C4"/>
    <w:rsid w:val="0030447C"/>
    <w:rsid w:val="004868C0"/>
    <w:rsid w:val="004C451D"/>
    <w:rsid w:val="004C47F6"/>
    <w:rsid w:val="004D2F57"/>
    <w:rsid w:val="004F0A34"/>
    <w:rsid w:val="005177E3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F7381"/>
    <w:rsid w:val="00776464"/>
    <w:rsid w:val="0079561A"/>
    <w:rsid w:val="007C2D5B"/>
    <w:rsid w:val="007C6EA6"/>
    <w:rsid w:val="00812BA8"/>
    <w:rsid w:val="00847CD2"/>
    <w:rsid w:val="0086681B"/>
    <w:rsid w:val="00877B6E"/>
    <w:rsid w:val="008841B3"/>
    <w:rsid w:val="00890269"/>
    <w:rsid w:val="0095074A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E3BED"/>
    <w:rsid w:val="00B53771"/>
    <w:rsid w:val="00BB3857"/>
    <w:rsid w:val="00BC680D"/>
    <w:rsid w:val="00C117C2"/>
    <w:rsid w:val="00C51AAA"/>
    <w:rsid w:val="00C702FD"/>
    <w:rsid w:val="00C91A1C"/>
    <w:rsid w:val="00CC781E"/>
    <w:rsid w:val="00D16014"/>
    <w:rsid w:val="00D23D68"/>
    <w:rsid w:val="00D4057F"/>
    <w:rsid w:val="00D725CF"/>
    <w:rsid w:val="00D82F15"/>
    <w:rsid w:val="00D938E2"/>
    <w:rsid w:val="00D93A84"/>
    <w:rsid w:val="00DB47B9"/>
    <w:rsid w:val="00DE7B60"/>
    <w:rsid w:val="00E30FC4"/>
    <w:rsid w:val="00E32EA1"/>
    <w:rsid w:val="00E8363F"/>
    <w:rsid w:val="00E95A74"/>
    <w:rsid w:val="00EA15B8"/>
    <w:rsid w:val="00ED492E"/>
    <w:rsid w:val="00F05611"/>
    <w:rsid w:val="00FD64F2"/>
    <w:rsid w:val="498705B0"/>
    <w:rsid w:val="57323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2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pcr</cp:lastModifiedBy>
  <cp:revision>39</cp:revision>
  <cp:lastPrinted>2019-11-26T06:37:00Z</cp:lastPrinted>
  <dcterms:created xsi:type="dcterms:W3CDTF">2015-06-08T06:04:00Z</dcterms:created>
  <dcterms:modified xsi:type="dcterms:W3CDTF">2020-07-27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